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af20e617ddea2c5a93d9567cd43767d4bb8b0"/>
      <w:r>
        <w:rPr>
          <w:b/>
        </w:rPr>
        <w:t xml:space="preserve">ПРОТОКОЛ ПРО РЕЗУЛЬТАТИ ЗЕМЕЛЬНИХ ТОРГІВ № LRE001-UA-20230330-208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4.05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4.05.2023 13:1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34 га, кадастровий номер 6323310100:04:001:0309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34 га, кадастровий номер 6323310100:04:001:0309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7,3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0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29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Шевцова Ірина Юріївна, ІПН/РНОКПП: 24117001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корик Олена Вікторівна, ІПН/РНОКПП: 269451834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ель Ігор Миколайович, ІПН/РНОКПП: 2730800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молянкіна Оксана Василівна, ІПН/РНОКПП (ФОП): 30559093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Шевцова Іри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3:4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5:48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5:59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5:50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Шевцова Іри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3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33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3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40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Шевцова Іри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4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4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5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2:5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Шевцова Іри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3:0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3:0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3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3:06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3 13:11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корик Олена Вікторівна, ІПН/РНОКПП: 26945183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829,19 грн (одна тисяча вісімсот двадцять дев'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0 500,00 грн (триста тисяч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12000020611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8981500002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Земстройпроек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58190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Укрсиб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635100500000260028790009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4.05.2023 13:1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корик Олена Вікторівна, ІПН/РНОКПП: 26945183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47:30Z</dcterms:created>
  <dcterms:modified xsi:type="dcterms:W3CDTF">2024-05-02T0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